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2E64" w14:textId="77777777" w:rsidR="00174ED1" w:rsidRPr="00174ED1" w:rsidRDefault="00174ED1" w:rsidP="00174ED1">
      <w:pPr>
        <w:pStyle w:val="Heading1"/>
        <w:jc w:val="center"/>
        <w:rPr>
          <w:lang w:val="bg-BG"/>
        </w:rPr>
      </w:pPr>
      <w:r w:rsidRPr="00174ED1">
        <w:t>Exercise: Streams, Files and Directories</w:t>
      </w:r>
    </w:p>
    <w:p w14:paraId="1E2DD8AF" w14:textId="77777777" w:rsidR="00DB68D7" w:rsidRDefault="00DB68D7" w:rsidP="00DB68D7">
      <w:r>
        <w:t xml:space="preserve">Problems for exercises and homework for the </w:t>
      </w:r>
      <w:hyperlink r:id="rId8" w:history="1">
        <w:r>
          <w:rPr>
            <w:rStyle w:val="Hyperlink"/>
          </w:rPr>
          <w:t xml:space="preserve">"C# Advanced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5FDE857E" w14:textId="439E9B40" w:rsidR="00DB68D7" w:rsidRDefault="00DB68D7" w:rsidP="00DB68D7"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t>.</w:t>
      </w:r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77777777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"-", ",", ".", "!", "?"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Pr="007326F4">
        <w:rPr>
          <w:rFonts w:ascii="Consolas" w:hAnsi="Consolas" w:cstheme="minorHAnsi"/>
          <w:b/>
          <w:bCs/>
          <w:noProof/>
        </w:rPr>
        <w:t>"@"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BC61D7">
        <w:trPr>
          <w:trHeight w:val="2150"/>
        </w:trPr>
        <w:tc>
          <w:tcPr>
            <w:tcW w:w="10320" w:type="dxa"/>
          </w:tcPr>
          <w:p w14:paraId="0D3C205B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56B20CC9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07A1710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77A1CF7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02B62080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 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/>
                <w:noProof/>
              </w:rPr>
              <w:t xml:space="preserve"> inputFilePath = </w:t>
            </w:r>
            <w:r w:rsidRPr="007A752D">
              <w:rPr>
                <w:rFonts w:ascii="Consolas" w:hAnsi="Consolas"/>
                <w:noProof/>
                <w:color w:val="E36C0A" w:themeColor="accent6" w:themeShade="BF"/>
              </w:rPr>
              <w:t>@"..\..\..\text.txt"</w:t>
            </w:r>
            <w:r w:rsidRPr="007A752D">
              <w:rPr>
                <w:rFonts w:ascii="Consolas" w:hAnsi="Consolas"/>
                <w:noProof/>
              </w:rPr>
              <w:t>;</w:t>
            </w:r>
          </w:p>
          <w:p w14:paraId="2009902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9EB6D0E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     </w:t>
            </w:r>
            <w:r w:rsidRPr="007A752D">
              <w:rPr>
                <w:rFonts w:ascii="Consolas" w:hAnsi="Consolas"/>
                <w:noProof/>
              </w:rPr>
              <w:t>Console.WriteLine(ProcessLines(inputFilePath));</w:t>
            </w:r>
          </w:p>
          <w:p w14:paraId="47C37080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2FBFC41B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6AD2FEF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2" w:name="OLE_LINK5"/>
            <w:bookmarkStart w:id="3" w:name="OLE_LINK6"/>
            <w:r w:rsidRPr="007A752D">
              <w:rPr>
                <w:rFonts w:ascii="Consolas" w:hAnsi="Consolas" w:cs="Consolas"/>
                <w:noProof/>
                <w:color w:val="000000"/>
              </w:rPr>
              <w:t>inputFilePath</w:t>
            </w:r>
            <w:bookmarkEnd w:id="2"/>
            <w:bookmarkEnd w:id="3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3B8C75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1671FD49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color w:val="4F6228" w:themeColor="accent3" w:themeShade="8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2E0EA366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>-I was quick to judge him, but it wasn't his fault.</w:t>
            </w:r>
          </w:p>
          <w:p w14:paraId="14F79595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 xml:space="preserve">-Is this </w:t>
            </w:r>
            <w:proofErr w:type="gramStart"/>
            <w:r w:rsidRPr="007A752D">
              <w:t>some kind of joke</w:t>
            </w:r>
            <w:proofErr w:type="gramEnd"/>
            <w:r w:rsidRPr="007A752D">
              <w:t>?! Is it?</w:t>
            </w:r>
          </w:p>
          <w:p w14:paraId="793244C6" w14:textId="77777777" w:rsidR="007326F4" w:rsidRPr="007A752D" w:rsidRDefault="007326F4" w:rsidP="00BC61D7">
            <w:pPr>
              <w:spacing w:before="40" w:after="40"/>
            </w:pPr>
            <w:r w:rsidRPr="007A752D">
              <w:t>-Quick, hide here. It is safer.</w:t>
            </w:r>
          </w:p>
        </w:tc>
        <w:tc>
          <w:tcPr>
            <w:tcW w:w="5375" w:type="dxa"/>
          </w:tcPr>
          <w:p w14:paraId="1885635B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>fault@ his wasn't it but him@ judge to quick was @I</w:t>
            </w:r>
          </w:p>
          <w:p w14:paraId="5041649D" w14:textId="77777777" w:rsidR="007326F4" w:rsidRPr="007A752D" w:rsidRDefault="007326F4" w:rsidP="00BC61D7">
            <w:pPr>
              <w:spacing w:before="40" w:after="40"/>
            </w:pPr>
            <w:r w:rsidRPr="007A752D">
              <w:t>safer@ is It here@ hide @Quick@</w:t>
            </w:r>
          </w:p>
        </w:tc>
      </w:tr>
    </w:tbl>
    <w:p w14:paraId="3252C502" w14:textId="77777777" w:rsidR="00174ED1" w:rsidRPr="00174ED1" w:rsidRDefault="00174ED1" w:rsidP="00174ED1">
      <w:pPr>
        <w:rPr>
          <w:lang w:val="bg-BG"/>
        </w:rPr>
      </w:pPr>
    </w:p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4" w:name="OLE_LINK3"/>
      <w:bookmarkStart w:id="5" w:name="OLE_LINK4"/>
      <w:r w:rsidRPr="007A752D">
        <w:rPr>
          <w:b/>
        </w:rPr>
        <w:t xml:space="preserve">punctuation </w:t>
      </w:r>
      <w:bookmarkEnd w:id="4"/>
      <w:bookmarkEnd w:id="5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BC61D7">
        <w:trPr>
          <w:trHeight w:val="2150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6" w:name="OLE_LINK7"/>
            <w:bookmarkStart w:id="7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6"/>
            <w:bookmarkEnd w:id="7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680D200B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lastRenderedPageBreak/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6"/>
        <w:gridCol w:w="5891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>-I was quick to judge him, but it wasn't his fault.</w:t>
            </w:r>
          </w:p>
          <w:p w14:paraId="3F2ADF49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 xml:space="preserve">-Is this </w:t>
            </w:r>
            <w:proofErr w:type="gramStart"/>
            <w:r w:rsidRPr="007A752D">
              <w:t>some kind of joke</w:t>
            </w:r>
            <w:proofErr w:type="gramEnd"/>
            <w:r w:rsidRPr="007A752D">
              <w:t>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7A752D">
              <w:t>-Quick, hide here. It is safer.</w:t>
            </w:r>
          </w:p>
        </w:tc>
        <w:tc>
          <w:tcPr>
            <w:tcW w:w="5990" w:type="dxa"/>
          </w:tcPr>
          <w:p w14:paraId="1CA2219A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 xml:space="preserve">Line 1: -I was quick to judge him, but it wasn't his fault. </w:t>
            </w:r>
            <w:r w:rsidRPr="007A752D">
              <w:rPr>
                <w:noProof/>
              </w:rPr>
              <w:t>(</w:t>
            </w:r>
            <w:r w:rsidRPr="007A752D">
              <w:t>37)(4</w:t>
            </w:r>
            <w:r w:rsidRPr="007A752D">
              <w:rPr>
                <w:noProof/>
              </w:rPr>
              <w:t>)</w:t>
            </w:r>
          </w:p>
          <w:p w14:paraId="12EFDC8D" w14:textId="77777777" w:rsidR="007326F4" w:rsidRPr="007A752D" w:rsidRDefault="007326F4" w:rsidP="00BC61D7">
            <w:pPr>
              <w:spacing w:before="40" w:after="40"/>
              <w:rPr>
                <w:lang w:val="bg-BG"/>
              </w:rPr>
            </w:pPr>
            <w:r w:rsidRPr="007A752D">
              <w:t xml:space="preserve">Line 2: -Is this </w:t>
            </w:r>
            <w:proofErr w:type="gramStart"/>
            <w:r w:rsidRPr="007A752D">
              <w:t>some kind of joke</w:t>
            </w:r>
            <w:proofErr w:type="gramEnd"/>
            <w:r w:rsidRPr="007A752D">
              <w:t xml:space="preserve">?! Is it? </w:t>
            </w:r>
            <w:r w:rsidRPr="007A752D">
              <w:rPr>
                <w:noProof/>
              </w:rPr>
              <w:t>(</w:t>
            </w:r>
            <w:r w:rsidRPr="007A752D">
              <w:t>24)(4</w:t>
            </w:r>
            <w:r w:rsidRPr="007A752D">
              <w:rPr>
                <w:noProof/>
              </w:rPr>
              <w:t>)</w:t>
            </w:r>
          </w:p>
          <w:p w14:paraId="16ECCB44" w14:textId="77777777" w:rsidR="007326F4" w:rsidRPr="007A752D" w:rsidRDefault="007326F4" w:rsidP="00BC61D7">
            <w:pPr>
              <w:spacing w:before="40" w:after="40"/>
            </w:pPr>
            <w:r w:rsidRPr="007A752D">
              <w:t xml:space="preserve">Line 3: -Quick, hide here. It is safer. </w:t>
            </w:r>
            <w:r w:rsidRPr="007A752D">
              <w:rPr>
                <w:noProof/>
              </w:rPr>
              <w:t>(</w:t>
            </w:r>
            <w:r w:rsidRPr="007A752D">
              <w:t>22)(4</w:t>
            </w:r>
            <w:r w:rsidRPr="007A752D">
              <w:rPr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7A752D">
        <w:rPr>
          <w:b/>
          <w:bCs/>
          <w:noProof/>
        </w:rPr>
        <w:t>copyMe</w:t>
      </w:r>
      <w:r w:rsidRPr="007A752D">
        <w:rPr>
          <w:b/>
          <w:bCs/>
        </w:rPr>
        <w:t>.</w:t>
      </w:r>
      <w:proofErr w:type="spellStart"/>
      <w:r w:rsidRPr="007A752D">
        <w:rPr>
          <w:b/>
          <w:bCs/>
        </w:rPr>
        <w:t>png</w:t>
      </w:r>
      <w:proofErr w:type="spellEnd"/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7A752D">
        <w:rPr>
          <w:b/>
          <w:bCs/>
          <w:noProof/>
        </w:rPr>
        <w:t>copyMe</w:t>
      </w:r>
      <w:r w:rsidRPr="007A752D">
        <w:rPr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2AC57B5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7519C0BF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804612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CopyFile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outputFilePath)</w:t>
            </w:r>
          </w:p>
          <w:p w14:paraId="5B1052CF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1C45C537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3BAB85AE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6019B88C" w14:textId="77777777" w:rsidR="00174ED1" w:rsidRPr="00174ED1" w:rsidRDefault="00174ED1" w:rsidP="00174ED1">
      <w:pPr>
        <w:jc w:val="both"/>
        <w:rPr>
          <w:lang w:val="bg-BG"/>
        </w:rPr>
      </w:pPr>
    </w:p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proofErr w:type="gramStart"/>
      <w:r w:rsidRPr="007326F4">
        <w:rPr>
          <w:b/>
        </w:rPr>
        <w:t>directory</w:t>
      </w:r>
      <w:proofErr w:type="gramEnd"/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7326F4">
        <w:rPr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7326F4">
        <w:rPr>
          <w:b/>
          <w:noProof/>
        </w:rPr>
        <w:t>report.txt</w:t>
      </w:r>
      <w:r w:rsidRPr="007A752D">
        <w:t xml:space="preserve"> should be saved on the </w:t>
      </w:r>
      <w:r w:rsidRPr="007326F4">
        <w:rPr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BC61D7">
        <w:trPr>
          <w:trHeight w:val="2150"/>
        </w:trPr>
        <w:tc>
          <w:tcPr>
            <w:tcW w:w="10320" w:type="dxa"/>
          </w:tcPr>
          <w:p w14:paraId="29826F33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0BF0D37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30ED5133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TraverseDirectory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olderPath)</w:t>
            </w:r>
          </w:p>
          <w:p w14:paraId="1B50EA9F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0A45881E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28839CC6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5C222268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bookmarkStart w:id="8" w:name="OLE_LINK9"/>
            <w:bookmarkStart w:id="9" w:name="OLE_LINK10"/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WriteReportToDesktop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textContent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reportFileName)</w:t>
            </w:r>
          </w:p>
          <w:p w14:paraId="248EDEC1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180445F7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bookmarkEnd w:id="8"/>
          <w:bookmarkEnd w:id="9"/>
          <w:p w14:paraId="76FCE2E1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lastRenderedPageBreak/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7980024E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Directory Contents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7A752D"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BC61D7">
        <w:trPr>
          <w:trHeight w:val="2150"/>
        </w:trPr>
        <w:tc>
          <w:tcPr>
            <w:tcW w:w="10320" w:type="dxa"/>
          </w:tcPr>
          <w:p w14:paraId="35C936EA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34C879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29F9E0B4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10" w:name="OLE_LINK11"/>
            <w:bookmarkStart w:id="11" w:name="OLE_LINK12"/>
            <w:r w:rsidRPr="007A752D">
              <w:rPr>
                <w:rFonts w:ascii="Consolas" w:hAnsi="Consolas" w:cs="Consolas"/>
                <w:noProof/>
                <w:color w:val="000000"/>
              </w:rPr>
              <w:t>CopyAllFiles</w:t>
            </w:r>
            <w:bookmarkEnd w:id="10"/>
            <w:bookmarkEnd w:id="11"/>
            <w:r w:rsidRPr="007A752D">
              <w:rPr>
                <w:rFonts w:ascii="Consolas" w:hAnsi="Consolas" w:cs="Consolas"/>
                <w:noProof/>
                <w:color w:val="000000"/>
              </w:rPr>
              <w:t>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outputPath)</w:t>
            </w:r>
          </w:p>
          <w:p w14:paraId="722E2C1C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705F336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0F438209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67FA8478" w14:textId="77777777" w:rsidR="00174ED1" w:rsidRPr="00174ED1" w:rsidRDefault="00174ED1" w:rsidP="00174ED1">
      <w:pPr>
        <w:rPr>
          <w:lang w:val="bg-BG"/>
        </w:rPr>
      </w:pPr>
    </w:p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12" w:name="OLE_LINK13"/>
      <w:r w:rsidRPr="007A752D">
        <w:rPr>
          <w:rStyle w:val="CodeChar"/>
        </w:rPr>
        <w:t>archive</w:t>
      </w:r>
      <w:bookmarkEnd w:id="12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BC61D7">
        <w:trPr>
          <w:trHeight w:val="2150"/>
        </w:trPr>
        <w:tc>
          <w:tcPr>
            <w:tcW w:w="10320" w:type="dxa"/>
          </w:tcPr>
          <w:p w14:paraId="5576D9CB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B8E1CE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25F7DA28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ZipFileToArchive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zipArchiveFilePath)</w:t>
            </w:r>
          </w:p>
          <w:p w14:paraId="3078FD4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2C98A6D1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7744719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17C6D3F9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ExtractFileFromArchive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zipArchive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fileName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 xml:space="preserve">string 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>outputFilePath)</w:t>
            </w:r>
          </w:p>
          <w:p w14:paraId="41BEC5C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color w:val="00B050"/>
                <w:lang w:val="bg-BG"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4EB5763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22844A63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6F404" w14:textId="77777777" w:rsidR="004813E5" w:rsidRDefault="004813E5" w:rsidP="008068A2">
      <w:pPr>
        <w:spacing w:after="0" w:line="240" w:lineRule="auto"/>
      </w:pPr>
      <w:r>
        <w:separator/>
      </w:r>
    </w:p>
  </w:endnote>
  <w:endnote w:type="continuationSeparator" w:id="0">
    <w:p w14:paraId="7BB684DF" w14:textId="77777777" w:rsidR="004813E5" w:rsidRDefault="004813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69823" w14:textId="77777777" w:rsidR="004813E5" w:rsidRDefault="004813E5" w:rsidP="008068A2">
      <w:pPr>
        <w:spacing w:after="0" w:line="240" w:lineRule="auto"/>
      </w:pPr>
      <w:r>
        <w:separator/>
      </w:r>
    </w:p>
  </w:footnote>
  <w:footnote w:type="continuationSeparator" w:id="0">
    <w:p w14:paraId="7E7732AE" w14:textId="77777777" w:rsidR="004813E5" w:rsidRDefault="004813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16"/>
  </w:num>
  <w:num w:numId="41">
    <w:abstractNumId w:val="23"/>
  </w:num>
  <w:num w:numId="42">
    <w:abstractNumId w:val="30"/>
  </w:num>
  <w:num w:numId="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5361"/>
    <w:rsid w:val="00103906"/>
    <w:rsid w:val="0012572B"/>
    <w:rsid w:val="001275B9"/>
    <w:rsid w:val="00142C75"/>
    <w:rsid w:val="001449E8"/>
    <w:rsid w:val="001619DF"/>
    <w:rsid w:val="00164CDC"/>
    <w:rsid w:val="00167CF1"/>
    <w:rsid w:val="00171021"/>
    <w:rsid w:val="001726CE"/>
    <w:rsid w:val="00174ED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222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7331A"/>
    <w:rsid w:val="0047640B"/>
    <w:rsid w:val="0047644B"/>
    <w:rsid w:val="00476D4B"/>
    <w:rsid w:val="004813E5"/>
    <w:rsid w:val="00491748"/>
    <w:rsid w:val="004A7E77"/>
    <w:rsid w:val="004B0253"/>
    <w:rsid w:val="004C035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704432"/>
    <w:rsid w:val="007051DF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8080B"/>
    <w:rsid w:val="008B07D7"/>
    <w:rsid w:val="008B557F"/>
    <w:rsid w:val="008C2344"/>
    <w:rsid w:val="008C2B83"/>
    <w:rsid w:val="008C5930"/>
    <w:rsid w:val="008D6097"/>
    <w:rsid w:val="008E6CF3"/>
    <w:rsid w:val="008E7CCB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6451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3/Streams-Files-and-Directorie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10F2E7-5C55-46C4-ACD8-A1709B9A9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755</Words>
  <Characters>431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7</cp:revision>
  <cp:lastPrinted>2015-10-26T22:35:00Z</cp:lastPrinted>
  <dcterms:created xsi:type="dcterms:W3CDTF">2019-11-12T12:29:00Z</dcterms:created>
  <dcterms:modified xsi:type="dcterms:W3CDTF">2021-12-13T16:21:00Z</dcterms:modified>
  <cp:category>programming; education; software engineering; software development</cp:category>
</cp:coreProperties>
</file>